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erospace</w:t>
      </w:r>
      <w:r>
        <w:t xml:space="preserve"> </w:t>
      </w:r>
      <w:r>
        <w:t xml:space="preserve">Engineer</w:t>
      </w:r>
    </w:p>
    <w:bookmarkStart w:id="20" w:name="X6b9535af00173291f7282154f173116e01d97c3"/>
    <w:p>
      <w:pPr>
        <w:pStyle w:val="Heading1"/>
      </w:pPr>
      <w:r>
        <w:t xml:space="preserve">Cover Letter for Aerospace Engineer Position in Russia Saint Petersburg</w:t>
      </w:r>
    </w:p>
    <w:p>
      <w:pPr>
        <w:pStyle w:val="FirstParagraph"/>
      </w:pPr>
      <w:r>
        <w:t xml:space="preserve">Dear [Hiring Manager's Name],</w:t>
      </w:r>
    </w:p>
    <w:p>
      <w:pPr>
        <w:pStyle w:val="BodyText"/>
      </w:pPr>
      <w:r>
        <w:t xml:space="preserve">I am writing to express my enthusiastic interest in the Aerospace Engineer position at [Company Name] in Russia Saint Petersburg. As a highly motivated and technically skilled professional with a deep passion for aerospace innovation, I am eager to contribute my expertise to an organization that plays a pivotal role in shaping the future of aviation and space exploration. Saint Petersburg, with its rich history of engineering excellence and cutting-edge research institutions, represents an ideal environment for advancing aerospace technologies. My academic background, professional experience, and dedication to solving complex engineering challenges align perfectly with the opportunities available in this dynamic region.</w:t>
      </w:r>
    </w:p>
    <w:p>
      <w:pPr>
        <w:pStyle w:val="BodyText"/>
      </w:pPr>
      <w:r>
        <w:t xml:space="preserve">Having pursued a degree in Aerospace Engineering from [University Name], I have cultivated a strong foundation in aerodynamics, propulsion systems, materials science, and structural analysis. During my studies, I focused on projects that emphasized the design and optimization of aircraft systems, including computational fluid dynamics (CFD) simulations and the development of lightweight composite materials. These experiences not only honed my technical skills but also instilled a deep appreciation for the intricate balance between performance, safety, and sustainability in aerospace engineering.</w:t>
      </w:r>
    </w:p>
    <w:p>
      <w:pPr>
        <w:pStyle w:val="BodyText"/>
      </w:pPr>
      <w:r>
        <w:t xml:space="preserve">My professional journey has further solidified my expertise in the field. As a [Your Previous Job Title] at [Previous Company Name], I was involved in the development of advanced avionics systems and flight control mechanisms for commercial and military aircraft. This role required me to collaborate with cross-functional teams, ensuring that engineering solutions met stringent regulatory standards while addressing the unique demands of modern aviation. One notable project involved optimizing fuel efficiency in a regional jet through iterative design improvements, which resulted in a 12% reduction in carbon emissions—a testament to my commitment to sustainable aerospace innovation.</w:t>
      </w:r>
    </w:p>
    <w:p>
      <w:pPr>
        <w:pStyle w:val="BodyText"/>
      </w:pPr>
      <w:r>
        <w:t xml:space="preserve">What excites me most about the opportunity in Russia Saint Petersburg is the chance to work alongside some of the world’s most innovative aerospace institutions. The city is home to renowned organizations such as [Name of Local Aerospace Company or Research Institute], which has been at the forefront of breakthroughs in aircraft design and space exploration. I am particularly inspired by [specific project or achievement of the company, e.g., "the development of next-generation propulsion systems" or "collaborations with Roscosmos on satellite technology"]. My goal is to contribute to such endeavors by leveraging my technical knowledge and problem-solving abilities to address the challenges of tomorrow’s aerospace industry.</w:t>
      </w:r>
    </w:p>
    <w:p>
      <w:pPr>
        <w:pStyle w:val="BodyText"/>
      </w:pPr>
      <w:r>
        <w:t xml:space="preserve">Living and working in Saint Petersburg would allow me to immerse myself in a culture that values engineering excellence and historical innovation. The city’s proximity to [mention relevant landmarks, e.g., "the St. Petersburg State University of Aerospace Instrumentation" or "the Kuznetsov Design Bureau"] offers unparalleled access to cutting-edge research facilities and a vibrant network of professionals dedicated to advancing aerospace science. I am particularly drawn to the opportunity to work on projects that intersect with Russia’s strategic goals in aviation and space exploration, such as the development of high-speed transportation systems or the integration of artificial intelligence in flight management systems.</w:t>
      </w:r>
    </w:p>
    <w:p>
      <w:pPr>
        <w:pStyle w:val="BodyText"/>
      </w:pPr>
      <w:r>
        <w:t xml:space="preserve">In addition to my technical expertise, I bring strong analytical skills, a collaborative mindset, and a passion for continuous learning. I am proficient in industry-standard software such as [list tools like CAD programs, CFD platforms, or simulation tools], which enable me to design and evaluate complex aerospace systems efficiently. My ability to communicate technical concepts clearly to both engineering teams and non-technical stakeholders has been instrumental in driving successful project outcomes. Furthermore, my experience working on international projects has equipped me with the adaptability and cultural awareness necessary to thrive in a diverse professional environment.</w:t>
      </w:r>
    </w:p>
    <w:p>
      <w:pPr>
        <w:pStyle w:val="BodyText"/>
      </w:pPr>
      <w:r>
        <w:t xml:space="preserve">I am especially interested in the opportunity to contribute to [specific aspect of the company’s work, e.g., "the development of next-generation aircraft" or "satellite technology"]. My background in [mention relevant specialization, e.g., "aerodynamic optimization" or "propulsion system design"] positions me to play a key role in advancing these initiatives. I am confident that my unique blend of technical expertise, creativity, and dedication to innovation will add value to your team and help drive the company’s mission forward.</w:t>
      </w:r>
    </w:p>
    <w:p>
      <w:pPr>
        <w:pStyle w:val="BodyText"/>
      </w:pPr>
      <w:r>
        <w:t xml:space="preserve">Thank you for considering my application. I would be honored to bring my skills and enthusiasm to [Company Name] in Russia Saint Petersburg. I am available at your convenience for an interview and can be reached at [Your Phone Number] or [Your Email Address]. Please feel free to contact me if you require any additional information or documentation.</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Phone Number] | [Email Address] | [LinkedIn/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erospace Engineer</dc:title>
  <dc:creator/>
  <dc:language>en</dc:language>
  <cp:keywords/>
  <dcterms:created xsi:type="dcterms:W3CDTF">2026-07-24T09:56:43Z</dcterms:created>
  <dcterms:modified xsi:type="dcterms:W3CDTF">2026-07-24T09:56:43Z</dcterms:modified>
</cp:coreProperties>
</file>

<file path=docProps/custom.xml><?xml version="1.0" encoding="utf-8"?>
<Properties xmlns="http://schemas.openxmlformats.org/officeDocument/2006/custom-properties" xmlns:vt="http://schemas.openxmlformats.org/officeDocument/2006/docPropsVTypes"/>
</file>